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ED636" w14:textId="5F96C4B4" w:rsidR="009732D1" w:rsidRPr="00F82630" w:rsidRDefault="00BE776D" w:rsidP="009732D1">
      <w:pPr>
        <w:spacing w:after="0" w:line="480" w:lineRule="auto"/>
        <w:jc w:val="center"/>
        <w:rPr>
          <w:rStyle w:val="fnt0"/>
        </w:rPr>
      </w:pPr>
      <w:r w:rsidRPr="00F82630">
        <w:rPr>
          <w:rStyle w:val="fnt0"/>
        </w:rPr>
        <w:t>Implementing SAS Hypothesis Testing</w:t>
      </w:r>
    </w:p>
    <w:p w14:paraId="601CB885" w14:textId="77777777" w:rsidR="009732D1" w:rsidRPr="00F82630" w:rsidRDefault="009732D1" w:rsidP="009732D1">
      <w:pPr>
        <w:spacing w:after="0" w:line="480" w:lineRule="auto"/>
        <w:jc w:val="center"/>
        <w:rPr>
          <w:rStyle w:val="fnt0"/>
        </w:rPr>
      </w:pPr>
      <w:r w:rsidRPr="00F82630">
        <w:rPr>
          <w:rStyle w:val="fnt0"/>
        </w:rPr>
        <w:t>Scott Miner</w:t>
      </w:r>
    </w:p>
    <w:p w14:paraId="3E2A9055" w14:textId="77777777" w:rsidR="00776916" w:rsidRPr="00F82630" w:rsidRDefault="009732D1" w:rsidP="001A3119">
      <w:pPr>
        <w:spacing w:after="0" w:line="480" w:lineRule="auto"/>
        <w:jc w:val="center"/>
        <w:rPr>
          <w:color w:val="000000"/>
          <w:shd w:val="clear" w:color="auto" w:fill="FFFFFF"/>
        </w:rPr>
      </w:pPr>
      <w:r w:rsidRPr="00F82630">
        <w:rPr>
          <w:rStyle w:val="fnt0"/>
        </w:rPr>
        <w:t>Colorado State University – Global Campus</w:t>
      </w:r>
      <w:r w:rsidR="00EC6C58" w:rsidRPr="00F82630">
        <w:rPr>
          <w:noProof/>
        </w:rPr>
        <w:t xml:space="preserve"> </w:t>
      </w:r>
    </w:p>
    <w:p w14:paraId="4D4DD45C" w14:textId="77777777" w:rsidR="002D419B" w:rsidRPr="00F82630" w:rsidRDefault="002D419B" w:rsidP="002D419B">
      <w:pPr>
        <w:keepNext/>
        <w:rPr>
          <w:noProof/>
        </w:rPr>
        <w:sectPr w:rsidR="002D419B" w:rsidRPr="00F82630" w:rsidSect="008C0512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</w:p>
    <w:p w14:paraId="68949349" w14:textId="2A371379" w:rsidR="00097684" w:rsidRDefault="00097684" w:rsidP="00097684">
      <w:pPr>
        <w:keepNext/>
        <w:jc w:val="center"/>
        <w:rPr>
          <w:b/>
          <w:bCs/>
          <w:noProof/>
        </w:rPr>
      </w:pPr>
      <w:r w:rsidRPr="00097684">
        <w:rPr>
          <w:b/>
          <w:bCs/>
          <w:noProof/>
        </w:rPr>
        <w:lastRenderedPageBreak/>
        <w:t xml:space="preserve">SAS </w:t>
      </w:r>
      <w:r>
        <w:rPr>
          <w:b/>
          <w:bCs/>
          <w:noProof/>
        </w:rPr>
        <w:t>Code</w:t>
      </w:r>
    </w:p>
    <w:p w14:paraId="1DF2D1DD" w14:textId="77777777" w:rsidR="00097684" w:rsidRPr="00097684" w:rsidRDefault="00097684" w:rsidP="00097684">
      <w:pPr>
        <w:keepNext/>
        <w:jc w:val="center"/>
        <w:rPr>
          <w:b/>
          <w:bCs/>
          <w:noProof/>
        </w:rPr>
      </w:pPr>
    </w:p>
    <w:p w14:paraId="51AE7FE8" w14:textId="2D6075D1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data TestScores;</w:t>
      </w:r>
    </w:p>
    <w:p w14:paraId="2E6DB7C1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ab/>
        <w:t>input TScore_before TScore_after @@;</w:t>
      </w:r>
    </w:p>
    <w:p w14:paraId="422F4419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ab/>
        <w:t>datalines;</w:t>
      </w:r>
    </w:p>
    <w:p w14:paraId="2A545CE2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 xml:space="preserve">   123 133   135 136   129 135   117 137</w:t>
      </w:r>
    </w:p>
    <w:p w14:paraId="017C0FDD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 xml:space="preserve">   120 142   138 135   140 121   145 147</w:t>
      </w:r>
    </w:p>
    <w:p w14:paraId="0F7948E3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 xml:space="preserve">   136 168   140 152   146 129   137 145</w:t>
      </w:r>
    </w:p>
    <w:p w14:paraId="3AEDD767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 xml:space="preserve">   ;</w:t>
      </w:r>
    </w:p>
    <w:p w14:paraId="516D4C77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run;</w:t>
      </w:r>
    </w:p>
    <w:p w14:paraId="691B62AB" w14:textId="77777777" w:rsidR="002D419B" w:rsidRPr="00F82630" w:rsidRDefault="002D419B" w:rsidP="002D419B">
      <w:pPr>
        <w:keepNext/>
        <w:rPr>
          <w:noProof/>
        </w:rPr>
      </w:pPr>
    </w:p>
    <w:p w14:paraId="5AA53A79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proc print data=TestScores;</w:t>
      </w:r>
    </w:p>
    <w:p w14:paraId="0FC11392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run;</w:t>
      </w:r>
    </w:p>
    <w:p w14:paraId="7D1872D2" w14:textId="77777777" w:rsidR="002D419B" w:rsidRPr="00F82630" w:rsidRDefault="002D419B" w:rsidP="002D419B">
      <w:pPr>
        <w:keepNext/>
        <w:rPr>
          <w:noProof/>
        </w:rPr>
      </w:pPr>
    </w:p>
    <w:p w14:paraId="2DF9D7A1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ods graphics on;</w:t>
      </w:r>
    </w:p>
    <w:p w14:paraId="64D20058" w14:textId="77777777" w:rsidR="002D419B" w:rsidRPr="00F82630" w:rsidRDefault="002D419B" w:rsidP="002D419B">
      <w:pPr>
        <w:keepNext/>
        <w:rPr>
          <w:noProof/>
        </w:rPr>
      </w:pPr>
    </w:p>
    <w:p w14:paraId="67642D66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proc ttest;</w:t>
      </w:r>
    </w:p>
    <w:p w14:paraId="092E7E72" w14:textId="77777777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ab/>
        <w:t>paired TScore_before*TScore_after;</w:t>
      </w:r>
    </w:p>
    <w:p w14:paraId="57B58D77" w14:textId="66DDD279" w:rsidR="002D419B" w:rsidRPr="00F82630" w:rsidRDefault="002D419B" w:rsidP="002D419B">
      <w:pPr>
        <w:keepNext/>
        <w:rPr>
          <w:noProof/>
        </w:rPr>
      </w:pPr>
      <w:r w:rsidRPr="00F82630">
        <w:rPr>
          <w:noProof/>
        </w:rPr>
        <w:t>run;</w:t>
      </w:r>
    </w:p>
    <w:p w14:paraId="66E050BC" w14:textId="468621E6" w:rsidR="00F82630" w:rsidRPr="00F82630" w:rsidRDefault="00F82630" w:rsidP="002D419B">
      <w:pPr>
        <w:keepNext/>
        <w:rPr>
          <w:noProof/>
        </w:rPr>
      </w:pPr>
      <w:r w:rsidRPr="00F82630">
        <w:rPr>
          <w:noProof/>
        </w:rPr>
        <w:t>ods graphics off;</w:t>
      </w:r>
    </w:p>
    <w:p w14:paraId="6B00F4F4" w14:textId="3EF768AF" w:rsidR="002D419B" w:rsidRDefault="002D419B" w:rsidP="002D419B">
      <w:pPr>
        <w:keepNext/>
        <w:jc w:val="center"/>
        <w:rPr>
          <w:noProof/>
        </w:rPr>
      </w:pPr>
    </w:p>
    <w:p w14:paraId="3477D87E" w14:textId="74B92838" w:rsidR="00387009" w:rsidRDefault="00387009" w:rsidP="002D419B">
      <w:pPr>
        <w:keepNext/>
        <w:jc w:val="center"/>
        <w:rPr>
          <w:noProof/>
        </w:rPr>
      </w:pPr>
    </w:p>
    <w:p w14:paraId="7E48F35C" w14:textId="4FAD1CE9" w:rsidR="00387009" w:rsidRDefault="00387009" w:rsidP="002D419B">
      <w:pPr>
        <w:keepNext/>
        <w:jc w:val="center"/>
        <w:rPr>
          <w:noProof/>
        </w:rPr>
      </w:pPr>
      <w:bookmarkStart w:id="0" w:name="_GoBack"/>
      <w:bookmarkEnd w:id="0"/>
    </w:p>
    <w:p w14:paraId="3F3B06AA" w14:textId="567B7070" w:rsidR="00387009" w:rsidRDefault="00387009" w:rsidP="002D419B">
      <w:pPr>
        <w:keepNext/>
        <w:jc w:val="center"/>
        <w:rPr>
          <w:noProof/>
        </w:rPr>
      </w:pPr>
    </w:p>
    <w:p w14:paraId="589559DE" w14:textId="74A58A0A" w:rsidR="00387009" w:rsidRDefault="00387009" w:rsidP="002D419B">
      <w:pPr>
        <w:keepNext/>
        <w:jc w:val="center"/>
        <w:rPr>
          <w:noProof/>
        </w:rPr>
      </w:pPr>
    </w:p>
    <w:p w14:paraId="0DAD8D29" w14:textId="560D042F" w:rsidR="00387009" w:rsidRDefault="00387009" w:rsidP="002D419B">
      <w:pPr>
        <w:keepNext/>
        <w:jc w:val="center"/>
        <w:rPr>
          <w:noProof/>
        </w:rPr>
      </w:pPr>
    </w:p>
    <w:p w14:paraId="4C6651F2" w14:textId="0C6286B6" w:rsidR="00387009" w:rsidRDefault="00387009" w:rsidP="002D419B">
      <w:pPr>
        <w:keepNext/>
        <w:jc w:val="center"/>
        <w:rPr>
          <w:noProof/>
        </w:rPr>
      </w:pPr>
    </w:p>
    <w:p w14:paraId="3AD6A6C5" w14:textId="57C8A550" w:rsidR="00387009" w:rsidRDefault="00387009" w:rsidP="002D419B">
      <w:pPr>
        <w:keepNext/>
        <w:jc w:val="center"/>
        <w:rPr>
          <w:noProof/>
        </w:rPr>
      </w:pPr>
    </w:p>
    <w:p w14:paraId="477ACE6C" w14:textId="36C9064E" w:rsidR="00387009" w:rsidRPr="00387009" w:rsidRDefault="00405EFC" w:rsidP="002D419B">
      <w:pPr>
        <w:keepNext/>
        <w:jc w:val="center"/>
        <w:rPr>
          <w:b/>
          <w:bCs/>
          <w:noProof/>
        </w:rPr>
      </w:pPr>
      <w:r>
        <w:rPr>
          <w:b/>
          <w:bCs/>
          <w:noProof/>
        </w:rPr>
        <w:lastRenderedPageBreak/>
        <w:t>Output Screenshots</w:t>
      </w:r>
    </w:p>
    <w:p w14:paraId="67F0F213" w14:textId="08CACB16" w:rsidR="00627F0F" w:rsidRPr="00F82630" w:rsidRDefault="00EB725C" w:rsidP="002D419B">
      <w:pPr>
        <w:keepNext/>
        <w:jc w:val="center"/>
      </w:pPr>
      <w:r w:rsidRPr="00F82630">
        <w:rPr>
          <w:noProof/>
        </w:rPr>
        <w:drawing>
          <wp:inline distT="0" distB="0" distL="0" distR="0" wp14:anchorId="1304C8C9" wp14:editId="0E1B0E11">
            <wp:extent cx="3208584" cy="76270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383" cy="7650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3A79C" w14:textId="67D33C36" w:rsidR="00627F0F" w:rsidRPr="00850F35" w:rsidRDefault="00627F0F" w:rsidP="00627F0F">
      <w:pPr>
        <w:pStyle w:val="Caption"/>
        <w:jc w:val="center"/>
        <w:rPr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1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 xml:space="preserve">. Overview of </w:t>
      </w:r>
      <w:r w:rsidR="00494004" w:rsidRPr="00850F35">
        <w:rPr>
          <w:color w:val="000000" w:themeColor="text1"/>
        </w:rPr>
        <w:t>RESULTS Tab</w:t>
      </w:r>
    </w:p>
    <w:p w14:paraId="6C2B11B9" w14:textId="77777777" w:rsidR="00627F0F" w:rsidRPr="00F82630" w:rsidRDefault="00EB725C" w:rsidP="00627F0F">
      <w:pPr>
        <w:keepNext/>
        <w:jc w:val="center"/>
      </w:pPr>
      <w:r w:rsidRPr="00F82630">
        <w:rPr>
          <w:noProof/>
        </w:rPr>
        <w:lastRenderedPageBreak/>
        <w:drawing>
          <wp:inline distT="0" distB="0" distL="0" distR="0" wp14:anchorId="3AFDDB67" wp14:editId="37D6E02A">
            <wp:extent cx="5941060" cy="62325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623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3DE5B" w14:textId="3A487502" w:rsidR="00627F0F" w:rsidRPr="00850F35" w:rsidRDefault="00627F0F" w:rsidP="00627F0F">
      <w:pPr>
        <w:pStyle w:val="Caption"/>
        <w:jc w:val="center"/>
        <w:rPr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2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>. WORK.TESTSCORES Data Set</w:t>
      </w:r>
    </w:p>
    <w:p w14:paraId="2D707FCD" w14:textId="77777777" w:rsidR="007D2EEF" w:rsidRPr="00F82630" w:rsidRDefault="00627F0F" w:rsidP="007D2EEF">
      <w:pPr>
        <w:keepNext/>
        <w:jc w:val="center"/>
      </w:pPr>
      <w:r w:rsidRPr="00F82630">
        <w:rPr>
          <w:noProof/>
        </w:rPr>
        <w:lastRenderedPageBreak/>
        <w:drawing>
          <wp:inline distT="0" distB="0" distL="0" distR="0" wp14:anchorId="461CD1BF" wp14:editId="6F25C22A">
            <wp:extent cx="5935345" cy="2967593"/>
            <wp:effectExtent l="0" t="0" r="825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271" cy="2969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559DE" w14:textId="305082F7" w:rsidR="007D2EEF" w:rsidRPr="00850F35" w:rsidRDefault="007D2EEF" w:rsidP="007D2EEF">
      <w:pPr>
        <w:pStyle w:val="Caption"/>
        <w:keepNext/>
        <w:jc w:val="center"/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3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 xml:space="preserve">. Statistics, Confidence Limits, &amp; </w:t>
      </w:r>
      <w:r w:rsidR="009F1782" w:rsidRPr="00850F35">
        <w:rPr>
          <w:color w:val="000000" w:themeColor="text1"/>
        </w:rPr>
        <w:t>T</w:t>
      </w:r>
      <w:r w:rsidRPr="00850F35">
        <w:rPr>
          <w:color w:val="000000" w:themeColor="text1"/>
        </w:rPr>
        <w:t>-</w:t>
      </w:r>
      <w:r w:rsidR="007C05D8" w:rsidRPr="00850F35">
        <w:rPr>
          <w:color w:val="000000" w:themeColor="text1"/>
        </w:rPr>
        <w:t>T</w:t>
      </w:r>
      <w:r w:rsidRPr="00850F35">
        <w:rPr>
          <w:color w:val="000000" w:themeColor="text1"/>
        </w:rPr>
        <w:t>ests</w:t>
      </w:r>
      <w:r w:rsidRPr="00850F35">
        <w:rPr>
          <w:noProof/>
        </w:rPr>
        <w:drawing>
          <wp:inline distT="0" distB="0" distL="0" distR="0" wp14:anchorId="08161997" wp14:editId="52E06908">
            <wp:extent cx="5929630" cy="43644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7" cy="436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351DA" w14:textId="61956AAF" w:rsidR="00627F0F" w:rsidRPr="00850F35" w:rsidRDefault="007D2EEF" w:rsidP="007D2EEF">
      <w:pPr>
        <w:pStyle w:val="Caption"/>
        <w:jc w:val="center"/>
        <w:rPr>
          <w:noProof/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4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>. Summary Panel</w:t>
      </w:r>
    </w:p>
    <w:p w14:paraId="59A46006" w14:textId="77777777" w:rsidR="00F27642" w:rsidRPr="00F82630" w:rsidRDefault="00D15960" w:rsidP="00F27642">
      <w:pPr>
        <w:pStyle w:val="Caption"/>
        <w:keepNext/>
        <w:jc w:val="center"/>
        <w:rPr>
          <w:sz w:val="24"/>
          <w:szCs w:val="24"/>
        </w:rPr>
      </w:pPr>
      <w:r w:rsidRPr="00F82630">
        <w:rPr>
          <w:noProof/>
          <w:sz w:val="24"/>
          <w:szCs w:val="24"/>
        </w:rPr>
        <w:lastRenderedPageBreak/>
        <w:drawing>
          <wp:inline distT="0" distB="0" distL="0" distR="0" wp14:anchorId="5AD367C6" wp14:editId="7C6D33BD">
            <wp:extent cx="5927570" cy="34949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342" cy="351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4B8C0" w14:textId="515A6C38" w:rsidR="00F27642" w:rsidRPr="00850F35" w:rsidRDefault="00F27642" w:rsidP="00F27642">
      <w:pPr>
        <w:pStyle w:val="Caption"/>
        <w:jc w:val="center"/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5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 xml:space="preserve">. </w:t>
      </w:r>
      <w:r w:rsidR="003F37A8" w:rsidRPr="00850F35">
        <w:rPr>
          <w:color w:val="000000" w:themeColor="text1"/>
        </w:rPr>
        <w:t>Profiles Plot</w:t>
      </w:r>
      <w:r w:rsidR="007C05D8" w:rsidRPr="00850F35">
        <w:rPr>
          <w:noProof/>
        </w:rPr>
        <w:drawing>
          <wp:inline distT="0" distB="0" distL="0" distR="0" wp14:anchorId="151EBAF1" wp14:editId="56F66499">
            <wp:extent cx="5929630" cy="3820285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507" cy="382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DEF3A" w14:textId="2E8AD5BA" w:rsidR="00F27642" w:rsidRPr="00850F35" w:rsidRDefault="00F27642" w:rsidP="007C05D8">
      <w:pPr>
        <w:pStyle w:val="Caption"/>
        <w:jc w:val="center"/>
        <w:rPr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6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>. Agreement Plot</w:t>
      </w:r>
    </w:p>
    <w:p w14:paraId="1AFFA0D9" w14:textId="1C8AE470" w:rsidR="007E7625" w:rsidRPr="00F82630" w:rsidRDefault="00C2058B" w:rsidP="007E7625">
      <w:pPr>
        <w:pStyle w:val="Caption"/>
        <w:keepNext/>
        <w:jc w:val="center"/>
        <w:rPr>
          <w:sz w:val="24"/>
          <w:szCs w:val="24"/>
        </w:rPr>
      </w:pPr>
      <w:r w:rsidRPr="00F82630">
        <w:rPr>
          <w:noProof/>
          <w:sz w:val="24"/>
          <w:szCs w:val="24"/>
        </w:rPr>
        <w:lastRenderedPageBreak/>
        <w:drawing>
          <wp:inline distT="0" distB="0" distL="0" distR="0" wp14:anchorId="176A5231" wp14:editId="390DF1C6">
            <wp:extent cx="5935345" cy="3837309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551" cy="3840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26E97" w14:textId="3DF45D7F" w:rsidR="007C05D8" w:rsidRPr="00850F35" w:rsidRDefault="007E7625" w:rsidP="007E7625">
      <w:pPr>
        <w:pStyle w:val="Caption"/>
        <w:jc w:val="center"/>
        <w:rPr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7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 xml:space="preserve">. </w:t>
      </w:r>
      <w:r w:rsidR="000631B7" w:rsidRPr="00850F35">
        <w:rPr>
          <w:color w:val="000000" w:themeColor="text1"/>
        </w:rPr>
        <w:t>Q-Q Plot</w:t>
      </w:r>
    </w:p>
    <w:p w14:paraId="5DAAA72B" w14:textId="77777777" w:rsidR="000D572D" w:rsidRDefault="000D572D" w:rsidP="000D572D">
      <w:pPr>
        <w:pStyle w:val="Caption"/>
        <w:keepNext/>
      </w:pPr>
      <w:r>
        <w:rPr>
          <w:noProof/>
          <w:sz w:val="24"/>
          <w:szCs w:val="24"/>
        </w:rPr>
        <w:drawing>
          <wp:inline distT="0" distB="0" distL="0" distR="0" wp14:anchorId="3C9EEC1C" wp14:editId="49D72985">
            <wp:extent cx="5935980" cy="3319325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7" cy="3321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9B0E0" w14:textId="516CEC24" w:rsidR="00627F0F" w:rsidRPr="00850F35" w:rsidRDefault="000D572D" w:rsidP="000D572D">
      <w:pPr>
        <w:pStyle w:val="Caption"/>
        <w:jc w:val="center"/>
        <w:rPr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="00D04B75" w:rsidRPr="00850F35">
        <w:rPr>
          <w:noProof/>
          <w:color w:val="000000" w:themeColor="text1"/>
        </w:rPr>
        <w:t>8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>. OUTPUT DATA Tab</w:t>
      </w:r>
    </w:p>
    <w:p w14:paraId="05754351" w14:textId="77777777" w:rsidR="00D04B75" w:rsidRDefault="00D04B75" w:rsidP="00D04B75">
      <w:pPr>
        <w:keepNext/>
      </w:pPr>
      <w:r>
        <w:rPr>
          <w:noProof/>
        </w:rPr>
        <w:lastRenderedPageBreak/>
        <w:drawing>
          <wp:inline distT="0" distB="0" distL="0" distR="0" wp14:anchorId="1B04FF98" wp14:editId="3F40B59F">
            <wp:extent cx="5934941" cy="4064587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999" cy="4068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F1219" w14:textId="57075285" w:rsidR="00D04B75" w:rsidRPr="00850F35" w:rsidRDefault="00D04B75" w:rsidP="00D04B75">
      <w:pPr>
        <w:pStyle w:val="Caption"/>
        <w:jc w:val="center"/>
        <w:rPr>
          <w:color w:val="000000" w:themeColor="text1"/>
        </w:rPr>
      </w:pPr>
      <w:r w:rsidRPr="00850F35">
        <w:rPr>
          <w:color w:val="000000" w:themeColor="text1"/>
        </w:rPr>
        <w:t xml:space="preserve">Figure </w:t>
      </w:r>
      <w:r w:rsidRPr="00850F35">
        <w:rPr>
          <w:color w:val="000000" w:themeColor="text1"/>
        </w:rPr>
        <w:fldChar w:fldCharType="begin"/>
      </w:r>
      <w:r w:rsidRPr="00850F35">
        <w:rPr>
          <w:color w:val="000000" w:themeColor="text1"/>
        </w:rPr>
        <w:instrText xml:space="preserve"> SEQ Figure \* ARABIC </w:instrText>
      </w:r>
      <w:r w:rsidRPr="00850F35">
        <w:rPr>
          <w:color w:val="000000" w:themeColor="text1"/>
        </w:rPr>
        <w:fldChar w:fldCharType="separate"/>
      </w:r>
      <w:r w:rsidRPr="00850F35">
        <w:rPr>
          <w:noProof/>
          <w:color w:val="000000" w:themeColor="text1"/>
        </w:rPr>
        <w:t>9</w:t>
      </w:r>
      <w:r w:rsidRPr="00850F35">
        <w:rPr>
          <w:color w:val="000000" w:themeColor="text1"/>
        </w:rPr>
        <w:fldChar w:fldCharType="end"/>
      </w:r>
      <w:r w:rsidRPr="00850F35">
        <w:rPr>
          <w:color w:val="000000" w:themeColor="text1"/>
        </w:rPr>
        <w:t>. Log Output</w:t>
      </w:r>
    </w:p>
    <w:sectPr w:rsidR="00D04B75" w:rsidRPr="00850F35" w:rsidSect="008C051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FF27D" w14:textId="77777777" w:rsidR="00A83692" w:rsidRDefault="00A83692" w:rsidP="009732D1">
      <w:pPr>
        <w:spacing w:after="0" w:line="240" w:lineRule="auto"/>
      </w:pPr>
      <w:r>
        <w:separator/>
      </w:r>
    </w:p>
  </w:endnote>
  <w:endnote w:type="continuationSeparator" w:id="0">
    <w:p w14:paraId="7193402B" w14:textId="77777777" w:rsidR="00A83692" w:rsidRDefault="00A83692" w:rsidP="00973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B551E" w14:textId="77777777" w:rsidR="00A83692" w:rsidRDefault="00A83692" w:rsidP="009732D1">
      <w:pPr>
        <w:spacing w:after="0" w:line="240" w:lineRule="auto"/>
      </w:pPr>
      <w:r>
        <w:separator/>
      </w:r>
    </w:p>
  </w:footnote>
  <w:footnote w:type="continuationSeparator" w:id="0">
    <w:p w14:paraId="67561047" w14:textId="77777777" w:rsidR="00A83692" w:rsidRDefault="00A83692" w:rsidP="00973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65598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63522A" w14:textId="357788A8" w:rsidR="00595729" w:rsidRPr="00595729" w:rsidRDefault="00595729">
        <w:pPr>
          <w:pStyle w:val="Header"/>
          <w:jc w:val="right"/>
        </w:pPr>
        <w:r w:rsidRPr="00595729">
          <w:t>IMPLEMENTING SAS HYPOTHESIS TESTING</w:t>
        </w:r>
        <w:r w:rsidR="00824AD5">
          <w:tab/>
        </w:r>
        <w:r>
          <w:t xml:space="preserve"> </w:t>
        </w:r>
        <w:r w:rsidRPr="00595729">
          <w:fldChar w:fldCharType="begin"/>
        </w:r>
        <w:r w:rsidRPr="00595729">
          <w:instrText xml:space="preserve"> PAGE   \* MERGEFORMAT </w:instrText>
        </w:r>
        <w:r w:rsidRPr="00595729">
          <w:fldChar w:fldCharType="separate"/>
        </w:r>
        <w:r w:rsidRPr="00595729">
          <w:rPr>
            <w:noProof/>
          </w:rPr>
          <w:t>2</w:t>
        </w:r>
        <w:r w:rsidRPr="00595729">
          <w:rPr>
            <w:noProof/>
          </w:rPr>
          <w:fldChar w:fldCharType="end"/>
        </w:r>
      </w:p>
    </w:sdtContent>
  </w:sdt>
  <w:p w14:paraId="3BBB905A" w14:textId="157FF83F" w:rsidR="009732D1" w:rsidRPr="009929AC" w:rsidRDefault="009732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21118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6FD3E2" w14:textId="67B2CD8E" w:rsidR="001168ED" w:rsidRPr="001168ED" w:rsidRDefault="008C0512" w:rsidP="00F82630">
        <w:pPr>
          <w:pStyle w:val="Header"/>
          <w:jc w:val="right"/>
        </w:pPr>
        <w:r>
          <w:t xml:space="preserve">Running head: </w:t>
        </w:r>
        <w:r w:rsidR="001168ED" w:rsidRPr="001168ED">
          <w:t>IMPLEMENTING SAS HYPOTHESIS TESTING</w:t>
        </w:r>
        <w:r w:rsidR="001168ED" w:rsidRPr="001168ED">
          <w:tab/>
        </w:r>
        <w:r w:rsidR="001168ED" w:rsidRPr="001168ED">
          <w:fldChar w:fldCharType="begin"/>
        </w:r>
        <w:r w:rsidR="001168ED" w:rsidRPr="001168ED">
          <w:instrText xml:space="preserve"> PAGE   \* MERGEFORMAT </w:instrText>
        </w:r>
        <w:r w:rsidR="001168ED" w:rsidRPr="001168ED">
          <w:fldChar w:fldCharType="separate"/>
        </w:r>
        <w:r w:rsidR="001168ED" w:rsidRPr="001168ED">
          <w:rPr>
            <w:noProof/>
          </w:rPr>
          <w:t>2</w:t>
        </w:r>
        <w:r w:rsidR="001168ED" w:rsidRPr="001168ED">
          <w:rPr>
            <w:noProof/>
          </w:rPr>
          <w:fldChar w:fldCharType="end"/>
        </w:r>
      </w:p>
    </w:sdtContent>
  </w:sdt>
  <w:p w14:paraId="680D4D8D" w14:textId="77777777" w:rsidR="00891A1E" w:rsidRDefault="00891A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zEyMzQ1MTa3NLZU0lEKTi0uzszPAykwqgUA+cnwySwAAAA="/>
  </w:docVars>
  <w:rsids>
    <w:rsidRoot w:val="00EB725C"/>
    <w:rsid w:val="00024CE7"/>
    <w:rsid w:val="000631B7"/>
    <w:rsid w:val="00073462"/>
    <w:rsid w:val="00097684"/>
    <w:rsid w:val="000D572D"/>
    <w:rsid w:val="0010584E"/>
    <w:rsid w:val="001168ED"/>
    <w:rsid w:val="001970BB"/>
    <w:rsid w:val="001A3119"/>
    <w:rsid w:val="00293E4F"/>
    <w:rsid w:val="002D419B"/>
    <w:rsid w:val="00387009"/>
    <w:rsid w:val="00397B3C"/>
    <w:rsid w:val="003B21AA"/>
    <w:rsid w:val="003E7F41"/>
    <w:rsid w:val="003F37A8"/>
    <w:rsid w:val="00405EFC"/>
    <w:rsid w:val="004638D9"/>
    <w:rsid w:val="00494004"/>
    <w:rsid w:val="00595729"/>
    <w:rsid w:val="005C598C"/>
    <w:rsid w:val="00622E81"/>
    <w:rsid w:val="00627F0F"/>
    <w:rsid w:val="006B044C"/>
    <w:rsid w:val="006C1E80"/>
    <w:rsid w:val="007046B3"/>
    <w:rsid w:val="007447CB"/>
    <w:rsid w:val="00776916"/>
    <w:rsid w:val="007C05D8"/>
    <w:rsid w:val="007D2EEF"/>
    <w:rsid w:val="007E7625"/>
    <w:rsid w:val="00824AD5"/>
    <w:rsid w:val="00850F35"/>
    <w:rsid w:val="00891A1E"/>
    <w:rsid w:val="00893161"/>
    <w:rsid w:val="008C0512"/>
    <w:rsid w:val="009732D1"/>
    <w:rsid w:val="0097577C"/>
    <w:rsid w:val="009811CC"/>
    <w:rsid w:val="009929AC"/>
    <w:rsid w:val="009B010C"/>
    <w:rsid w:val="009F1782"/>
    <w:rsid w:val="00A83692"/>
    <w:rsid w:val="00BE776D"/>
    <w:rsid w:val="00C2058B"/>
    <w:rsid w:val="00D04B75"/>
    <w:rsid w:val="00D15960"/>
    <w:rsid w:val="00E748E2"/>
    <w:rsid w:val="00E91780"/>
    <w:rsid w:val="00EB725C"/>
    <w:rsid w:val="00EC6C58"/>
    <w:rsid w:val="00F27642"/>
    <w:rsid w:val="00F82630"/>
    <w:rsid w:val="00FC1936"/>
    <w:rsid w:val="00FD4C34"/>
    <w:rsid w:val="00FE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FE362"/>
  <w15:chartTrackingRefBased/>
  <w15:docId w15:val="{834569D4-4FDD-4435-90C4-DD9D7454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27F0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nt0">
    <w:name w:val="fnt0"/>
    <w:rsid w:val="009732D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973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2D1"/>
  </w:style>
  <w:style w:type="paragraph" w:styleId="Footer">
    <w:name w:val="footer"/>
    <w:basedOn w:val="Normal"/>
    <w:link w:val="FooterChar"/>
    <w:uiPriority w:val="99"/>
    <w:unhideWhenUsed/>
    <w:rsid w:val="00973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E6757-8AF7-44E4-B515-79CB9F7F5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7</TotalTime>
  <Pages>8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ner</dc:creator>
  <cp:keywords/>
  <dc:description/>
  <cp:lastModifiedBy>Scott Miner</cp:lastModifiedBy>
  <cp:revision>49</cp:revision>
  <dcterms:created xsi:type="dcterms:W3CDTF">2019-11-01T09:30:00Z</dcterms:created>
  <dcterms:modified xsi:type="dcterms:W3CDTF">2019-11-04T03:59:00Z</dcterms:modified>
</cp:coreProperties>
</file>